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p>
      <w:pPr>
        <w:pStyle w:val="FirstParagraph"/>
      </w:pPr>
      <w:r>
        <w:t xml:space="preserve">[Your Full Name]</w:t>
      </w:r>
      <w:r>
        <w:br/>
      </w:r>
      <w:r>
        <w:t xml:space="preserve">[Your Address]</w:t>
      </w:r>
      <w:r>
        <w:br/>
      </w:r>
      <w:r>
        <w:t xml:space="preserve">[City, Postal Code], Spain</w:t>
      </w:r>
      <w:r>
        <w:br/>
      </w:r>
      <w:r>
        <w:t xml:space="preserve">[Email Address] | [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Barcelona, Spai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Geologist position at [Company Name], as advertised in [source or job board]. With a strong academic background in geology, hands-on experience in Spain Barcelona, and a deep passion for geological research and environmental sustainability, I am confident that my skills align perfectly with the requirements of this role. As a dedicated geologist with over [X years] of experience working in dynamic geological environments across Spain—particularly the diverse landscapes of Barcelona—I am eager to contribute to your organization’s mission of advancing geological science and addressing regional environmental challenges.</w:t>
      </w:r>
    </w:p>
    <w:p>
      <w:pPr>
        <w:pStyle w:val="BodyText"/>
      </w:pPr>
      <w:r>
        <w:t xml:space="preserve">Spain Barcelona offers a unique and rich geological context, from the rugged Pyrenees Mountains to the coastal sediments of the Mediterranean. This region is a hub for research in tectonic activity, hydrogeology, and mineral resource exploration. My career as a geologist has been deeply rooted in understanding such complexities. I hold a [Your Degree] in Geology from [University Name], where I specialized in [specific area, e.g., structural geology or geochemistry]. This academic foundation was complemented by fieldwork across Spain, including projects in the Catalan Pyrenees and the coastal regions of Barcelona, which honed my ability to analyze geological formations and interpret their implications for both natural resources and environmental management.</w:t>
      </w:r>
    </w:p>
    <w:p>
      <w:pPr>
        <w:pStyle w:val="BodyText"/>
      </w:pPr>
      <w:r>
        <w:t xml:space="preserve">Since graduating, I have worked as a [Your Previous Job Title] at [Previous Company/Organization], where I conducted detailed geological surveys, assessed mineral deposits, and collaborated with multidisciplinary teams to address challenges such as groundwater contamination and seismic risk mitigation. A key project involved mapping the subsurface geology of the Barcelona metropolitan area to support infrastructure development, which required integrating remote sensing data with field observations. This work not only strengthened my technical skills in tools like GIS and 3D modeling but also deepened my understanding of how geological data informs urban planning and environmental policy.</w:t>
      </w:r>
    </w:p>
    <w:p>
      <w:pPr>
        <w:pStyle w:val="BodyText"/>
      </w:pPr>
      <w:r>
        <w:t xml:space="preserve">What sets me apart as a geologist in Spain Barcelona is my adaptability to the region’s unique challenges. The area’s complex tectonic history, coupled with its ecological sensitivity, demands a geologist who can balance scientific rigor with practical solutions. For example, I have led initiatives to assess the impact of climate change on coastal erosion in Catalonia and developed strategies for sustainable resource management in arid zones. These experiences have sharpened my ability to communicate technical findings to non-specialist audiences, a skill I believe is critical for fostering collaboration between scientists, policymakers, and local communities.</w:t>
      </w:r>
    </w:p>
    <w:p>
      <w:pPr>
        <w:pStyle w:val="BodyText"/>
      </w:pPr>
      <w:r>
        <w:t xml:space="preserve">Spain Barcelona’s geological landscape also presents exciting opportunities for innovation. As the demand for renewable energy sources grows, the role of geologists in evaluating geothermal potential or optimizing mining practices has become increasingly vital. I have actively engaged in projects related to these areas, including a study on the feasibility of geothermal energy extraction in the Ebro Basin and a collaboration with local authorities to ensure responsible mineral exploration. My goal has always been to leverage geological expertise to support sustainable development while preserving Spain’s natural heritage.</w:t>
      </w:r>
    </w:p>
    <w:p>
      <w:pPr>
        <w:pStyle w:val="BodyText"/>
      </w:pPr>
      <w:r>
        <w:t xml:space="preserve">What excites me most about [Company Name] is your commitment to [specific company value or project, e.g., “advancing geological research for environmental protection” or “innovative mineral exploration in the Iberian Peninsula”]. Your work aligns closely with my professional values, and I am eager to contribute my technical knowledge and problem-solving skills to further these objectives. I am particularly drawn to your focus on [mention a specific project, initiative, or area of expertise], as this reflects the kind of impactful work I have pursued throughout my career.</w:t>
      </w:r>
    </w:p>
    <w:p>
      <w:pPr>
        <w:pStyle w:val="BodyText"/>
      </w:pPr>
      <w:r>
        <w:t xml:space="preserve">As a geologist in Spain Barcelona, I have developed a nuanced understanding of the region’s geological and environmental dynamics. This experience has equipped me to navigate the complexities of fieldwork in varied conditions, from mountainous terrains to coastal zones. My proficiency in Spanish and [other relevant languages] allows me to engage effectively with local stakeholders, while my ability to work independently or as part of a team ensures that I can adapt to any project requirement.</w:t>
      </w:r>
    </w:p>
    <w:p>
      <w:pPr>
        <w:pStyle w:val="BodyText"/>
      </w:pPr>
      <w:r>
        <w:t xml:space="preserve">I am particularly proud of my role in [specific achievement or project], where I [describe the task, e.g., “developed a comprehensive hydrogeological model that improved water resource management for over 10,000 residents”]. This experience reinforced my belief that geologists play a crucial role in shaping sustainable futures. I am confident that my background and enthusiasm make me an ideal candidate to contribute to [Company Name]’s ongoing efforts in Spain Barcelona.</w:t>
      </w:r>
    </w:p>
    <w:p>
      <w:pPr>
        <w:pStyle w:val="BodyText"/>
      </w:pPr>
      <w:r>
        <w:t xml:space="preserve">Thank you for considering my application. I would welcome the opportunity to discuss how my skills and experiences align with the needs of your team. Please feel free to contact me at [Phone Number] or [Email Address] at your convenience. I look forward to the possibility of contributing to your organization’s success and advancing geological science in Spain Barcelon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Spain Barcelona</dc:title>
  <dc:creator/>
  <dc:language>en</dc:language>
  <cp:keywords/>
  <dcterms:created xsi:type="dcterms:W3CDTF">2026-07-23T22:53:43Z</dcterms:created>
  <dcterms:modified xsi:type="dcterms:W3CDTF">2026-07-23T22:53:43Z</dcterms:modified>
</cp:coreProperties>
</file>

<file path=docProps/custom.xml><?xml version="1.0" encoding="utf-8"?>
<Properties xmlns="http://schemas.openxmlformats.org/officeDocument/2006/custom-properties" xmlns:vt="http://schemas.openxmlformats.org/officeDocument/2006/docPropsVTypes"/>
</file>